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Web Designer Intern</w:t>
      </w:r>
    </w:p>
    <w:bookmarkEnd w:id="20"/>
    <w:p>
      <w:pPr>
        <w:pStyle w:val="BodyText"/>
      </w:pPr>
      <w:r>
        <w:t xml:space="preserve">Hiring Manager</w:t>
      </w:r>
      <w:r>
        <w:br/>
      </w:r>
      <w:r>
        <w:t xml:space="preserve">Creative Solutions Tanzania</w:t>
      </w:r>
      <w:r>
        <w:br/>
      </w:r>
      <w:r>
        <w:t xml:space="preserve">Mwananyamala Road, Dar es Salaam</w:t>
      </w:r>
      <w:r>
        <w:br/>
      </w:r>
      <w:r>
        <w:t xml:space="preserve">Tanzania</w:t>
      </w:r>
    </w:p>
    <w:p>
      <w:pPr>
        <w:pStyle w:val="BodyText"/>
      </w:pPr>
      <w:r>
        <w:t xml:space="preserve">October 26, 2023</w:t>
      </w:r>
    </w:p>
    <w:p>
      <w:pPr>
        <w:pStyle w:val="BodyText"/>
      </w:pPr>
      <w:r>
        <w:t xml:space="preserve">Subject: Internship Application for Web Designer Position in Tanzania Dar es Salaam</w:t>
      </w:r>
    </w:p>
    <w:p>
      <w:pPr>
        <w:pStyle w:val="BodyText"/>
      </w:pPr>
      <w:r>
        <w:t xml:space="preserve">Dear Hiring Manager,</w:t>
      </w:r>
    </w:p>
    <w:p>
      <w:pPr>
        <w:pStyle w:val="BodyText"/>
      </w:pPr>
      <w:r>
        <w:t xml:space="preserve">I am writing this Internship Application Letter with profound enthusiasm to express my interest in the Web Designer Intern position at Creative Solutions Tanzania, based in the vibrant hub of Dar es Salaam, Tanzania. As a dedicated digital design student at the University of Dar es Salaam with a specialization in interactive media, I have meticulously crafted my academic journey and practical experiences to align precisely with your organization's innovative ethos. My application is not merely an inquiry—it is a passionate declaration of my commitment to contribute to the evolving digital landscape of Tanzania Dar es Salaam while honing my skills under your expert guidance.</w:t>
      </w:r>
    </w:p>
    <w:p>
      <w:pPr>
        <w:pStyle w:val="BodyText"/>
      </w:pPr>
      <w:r>
        <w:t xml:space="preserve">Having grown up immersed in Tanzania's dynamic cultural tapestry, I deeply understand how digital presence shapes community engagement and economic growth. The opportunity to develop web solutions for Tanzanian businesses within Dar es Salaam—a city where traditional heritage meets cutting-edge technology—resonates powerfully with my professional vision. I have long admired Creative Solutions Tanzania's portfolio, particularly your work with local SMEs like Mtaani Crafts Collective and Zanzibar Tourism Hub, which demonstrated exceptional understanding of how responsive design bridges cultural narratives with global audiences. This isn't just about building websites; it's about crafting digital experiences that empower Tanzanian voices in the international marketplace—a mission I am eager to support as your Web Designer Intern.</w:t>
      </w:r>
    </w:p>
    <w:p>
      <w:pPr>
        <w:pStyle w:val="BodyText"/>
      </w:pPr>
      <w:r>
        <w:t xml:space="preserve">My academic foundation includes a Bachelor of Science in Digital Media Design, where I consistently ranked among the top 10% of my cohort. During my coursework, I mastered industry-standard tools such as Adobe Creative Suite (particularly XD for prototyping), Figma for collaborative design, and responsive CSS/HTML frameworks. What sets me apart is not just technical proficiency but a user-centered mindset cultivated through practical projects focused on local contexts. For instance, in my capstone project "AgriConnect Tanzania," I designed an intuitive mobile-responsive platform connecting smallholder farmers to markets—reducing information gaps by 40% in pilot communities. This experience taught me how critical it is to adapt design principles to the specific needs of Tanzanian users, considering factors like low-bandwidth environments and multilingual accessibility (Swahili/English interfaces).</w:t>
      </w:r>
    </w:p>
    <w:p>
      <w:pPr>
        <w:pStyle w:val="BodyText"/>
      </w:pPr>
      <w:r>
        <w:t xml:space="preserve">Beyond technical skills, I possess a nuanced understanding of Dar es Salaam's digital ecosystem. As an active participant in the Dar es Salaam Web Design Collective—a local meetup group for emerging designers—I've collaborated on community projects like "Digital Literacy for Elders," where we simplified navigation for elderly users on government service portals. These experiences reinforced my belief that effective web design must harmonize aesthetics with cultural sensitivity and practical utility. In Tanzania Dar es Salaam, where internet penetration is rapidly growing (reaching 45% in urban centers), creating accessible, locally relevant digital solutions isn't optional—it's an imperative for sustainable development.</w:t>
      </w:r>
    </w:p>
    <w:p>
      <w:pPr>
        <w:pStyle w:val="BodyText"/>
      </w:pPr>
      <w:r>
        <w:t xml:space="preserve">I recognize that the role of a Web Designer Intern at your organization requires more than just technical execution. It demands adaptability to fast-paced projects, empathy for diverse user groups, and a commitment to ethical design practices—principles I've actively cultivated. During my internship at Mwanza Digital Hub last year, I contributed to redesigning the "Tanzania Youth Entrepreneurship Portal," implementing feedback loops that increased user engagement by 25%. This taught me the value of iterative design informed by real user data—a methodology I'm eager to apply within your team's agile workflow. Moreover, my fluency in Swahili and English allows me to communicate effectively with both local clients and international partners, a significant asset for Creative Solutions Tanzania's expanding portfolio.</w:t>
      </w:r>
    </w:p>
    <w:p>
      <w:pPr>
        <w:pStyle w:val="BodyText"/>
      </w:pPr>
      <w:r>
        <w:t xml:space="preserve">What excites me most about this internship opportunity is the chance to contribute to Dar es Salaam's digital renaissance while learning from industry leaders. Tanzania Dar es Salaam stands at an inflection point where tech innovation and cultural authenticity can converge—creating opportunities that benefit not just businesses, but entire communities. Your company’s focus on "Design for Impact" mirrors my personal philosophy: every pixel should serve a purpose, every interaction should empower. I am particularly inspired by your recent initiative to partner with the Dar es Salaam City Council on their citizen engagement platform—a project where strategic web design could significantly enhance public service accessibility.</w:t>
      </w:r>
    </w:p>
    <w:p>
      <w:pPr>
        <w:pStyle w:val="BodyText"/>
      </w:pPr>
      <w:r>
        <w:t xml:space="preserve">Furthermore, my proactive approach aligns with Tanzania's national digital strategy (2021-2025), which emphasizes local talent development for the tech sector. I am committed to growing not only as a Web Designer but as a contributor to Tanzania's digital sovereignty—a vision shared by Creative Solutions Tanzania. I understand that your internship program prioritizes mentorship and real-world project exposure, and I am prepared to bring my enthusiasm, collaborative spirit, and technical readiness to your team from day one. My portfolio (accessible at [yourportfolio.com/tanzania]) features case studies specifically designed for Tanzanian contexts—from tourism platforms celebrating Zanzibar's heritage to e-learning tools supporting rural schools—demonstrating my ability to translate local needs into compelling digital experiences.</w:t>
      </w:r>
    </w:p>
    <w:p>
      <w:pPr>
        <w:pStyle w:val="BodyText"/>
      </w:pPr>
      <w:r>
        <w:t xml:space="preserve">In closing, this Internship Application Letter represents more than a formal request—it embodies my dedication to Tanzania Dar es Salaam's digital future. I am not seeking just an internship; I seek a partnership where my skills in user experience design, responsive development, and cultural intelligence can directly support your mission to build meaningful web experiences for Tanzanian businesses. Thank you for considering my application. I have attached my resume and portfolio for your review and welcome the opportunity to discuss how my background in Web Designer roles within Tanzania's evolving tech ecosystem can benefit Creative Solutions Tanzania.</w:t>
      </w:r>
    </w:p>
    <w:p>
      <w:pPr>
        <w:pStyle w:val="BodyText"/>
      </w:pPr>
      <w:r>
        <w:t xml:space="preserve">Sincerely,</w:t>
      </w:r>
      <w:r>
        <w:br/>
      </w:r>
      <w:r>
        <w:br/>
      </w:r>
      <w:r>
        <w:t xml:space="preserve">Amina Juma</w:t>
      </w:r>
      <w:r>
        <w:br/>
      </w:r>
      <w:r>
        <w:t xml:space="preserve">University of Dar es Salaam, BSc Digital Media Design (Expected: 2024)</w:t>
      </w:r>
      <w:r>
        <w:br/>
      </w:r>
      <w:r>
        <w:t xml:space="preserve">Phone: +255 712 345 678 | Email: amina.juma@univ-dar.ac.tz</w:t>
      </w:r>
      <w:r>
        <w:br/>
      </w:r>
      <w:r>
        <w:t xml:space="preserve">Portfolio: www.yourportfolio.com/tanzania</w:t>
      </w:r>
    </w:p>
    <w:p>
      <w:pPr>
        <w:pStyle w:val="BodyText"/>
      </w:pPr>
      <w:r>
        <w:t xml:space="preserve">Word Count Verification (Excluding headings and signatures):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1T11:29:27Z</dcterms:created>
  <dcterms:modified xsi:type="dcterms:W3CDTF">2026-07-21T11:29:27Z</dcterms:modified>
</cp:coreProperties>
</file>

<file path=docProps/custom.xml><?xml version="1.0" encoding="utf-8"?>
<Properties xmlns="http://schemas.openxmlformats.org/officeDocument/2006/custom-properties" xmlns:vt="http://schemas.openxmlformats.org/officeDocument/2006/docPropsVTypes"/>
</file>